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7AE51B" w14:textId="156EBD35" w:rsidR="00BF4B6C" w:rsidRDefault="00002C40">
      <w:r>
        <w:t>Function</w:t>
      </w:r>
      <w:r>
        <w:tab/>
      </w:r>
      <w:proofErr w:type="gramStart"/>
      <w:r>
        <w:t>hello(</w:t>
      </w:r>
      <w:proofErr w:type="gramEnd"/>
      <w:r>
        <w:t>)</w:t>
      </w:r>
    </w:p>
    <w:p w14:paraId="545D567F" w14:textId="193FB27F" w:rsidR="00002C40" w:rsidRDefault="00002C40">
      <w:r>
        <w:t>Log</w:t>
      </w:r>
      <w:r>
        <w:tab/>
      </w:r>
      <w:r>
        <w:tab/>
        <w:t>hello *15</w:t>
      </w:r>
    </w:p>
    <w:p w14:paraId="3BAF774C" w14:textId="688E9763" w:rsidR="00002C40" w:rsidRDefault="00002C40">
      <w:r>
        <w:t>Var</w:t>
      </w:r>
      <w:r>
        <w:tab/>
      </w:r>
      <w:r>
        <w:tab/>
      </w:r>
      <w:proofErr w:type="gramStart"/>
      <w:r>
        <w:t>hello(</w:t>
      </w:r>
      <w:proofErr w:type="gramEnd"/>
      <w:r>
        <w:t>)</w:t>
      </w:r>
    </w:p>
    <w:p w14:paraId="776C77A2" w14:textId="1771F991" w:rsidR="00002C40" w:rsidRDefault="00002C40">
      <w:r>
        <w:t>Log</w:t>
      </w:r>
      <w:r>
        <w:tab/>
      </w:r>
      <w:r>
        <w:tab/>
        <w:t>result is</w:t>
      </w:r>
    </w:p>
    <w:sectPr w:rsidR="00002C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zMjExNDc1MjA3MzZQ0lEKTi0uzszPAykwrAUAsL60VCwAAAA="/>
  </w:docVars>
  <w:rsids>
    <w:rsidRoot w:val="008C542F"/>
    <w:rsid w:val="00002C40"/>
    <w:rsid w:val="004869CD"/>
    <w:rsid w:val="0065774C"/>
    <w:rsid w:val="00664026"/>
    <w:rsid w:val="00754E8E"/>
    <w:rsid w:val="008C5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1ABD7"/>
  <w15:chartTrackingRefBased/>
  <w15:docId w15:val="{B07289FB-99B6-49B8-9E09-A68F0C0EE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8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demus Pederson</dc:creator>
  <cp:keywords/>
  <dc:description/>
  <cp:lastModifiedBy>Nicodemus Pederson</cp:lastModifiedBy>
  <cp:revision>2</cp:revision>
  <dcterms:created xsi:type="dcterms:W3CDTF">2022-06-25T09:53:00Z</dcterms:created>
  <dcterms:modified xsi:type="dcterms:W3CDTF">2022-06-25T10:13:00Z</dcterms:modified>
</cp:coreProperties>
</file>